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00F17" w14:textId="77777777" w:rsidR="00CE2DA0" w:rsidRPr="00CB4A4C" w:rsidRDefault="00A66143">
      <w:pPr>
        <w:jc w:val="center"/>
        <w:rPr>
          <w:rFonts w:ascii="Times New Roman" w:hAnsi="Times New Roman"/>
          <w:b/>
          <w:sz w:val="28"/>
        </w:rPr>
      </w:pPr>
      <w:r w:rsidRPr="00CB4A4C">
        <w:rPr>
          <w:rFonts w:ascii="Times New Roman" w:hAnsi="Times New Roman"/>
          <w:b/>
          <w:noProof/>
          <w:sz w:val="28"/>
          <w:lang w:val="en-CA" w:eastAsia="en-CA"/>
        </w:rPr>
        <w:drawing>
          <wp:anchor distT="0" distB="0" distL="114300" distR="114300" simplePos="0" relativeHeight="251657728" behindDoc="0" locked="0" layoutInCell="1" allowOverlap="1" wp14:anchorId="0CD2CCE0" wp14:editId="0E0A6B0B">
            <wp:simplePos x="0" y="0"/>
            <wp:positionH relativeFrom="column">
              <wp:posOffset>2209165</wp:posOffset>
            </wp:positionH>
            <wp:positionV relativeFrom="paragraph">
              <wp:posOffset>-577901</wp:posOffset>
            </wp:positionV>
            <wp:extent cx="1569720" cy="869315"/>
            <wp:effectExtent l="0" t="0" r="0" b="6985"/>
            <wp:wrapNone/>
            <wp:docPr id="1" name="Picture 2" descr="swglogo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wglogo colou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86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FFA81E" w14:textId="77777777" w:rsidR="00CE2DA0" w:rsidRPr="00CB4A4C" w:rsidRDefault="00CE2DA0">
      <w:pPr>
        <w:jc w:val="center"/>
        <w:rPr>
          <w:rFonts w:ascii="Times New Roman" w:hAnsi="Times New Roman"/>
          <w:b/>
          <w:sz w:val="28"/>
        </w:rPr>
      </w:pPr>
    </w:p>
    <w:p w14:paraId="29E15AAC" w14:textId="77777777" w:rsidR="00CE2DA0" w:rsidRPr="00CB4A4C" w:rsidRDefault="00CE2DA0">
      <w:pPr>
        <w:jc w:val="center"/>
        <w:rPr>
          <w:rFonts w:ascii="Times New Roman" w:hAnsi="Times New Roman"/>
          <w:b/>
          <w:sz w:val="28"/>
        </w:rPr>
      </w:pPr>
    </w:p>
    <w:p w14:paraId="45602ECF" w14:textId="77777777" w:rsidR="0054579A" w:rsidRPr="00CB4A4C" w:rsidRDefault="0054579A">
      <w:pPr>
        <w:jc w:val="center"/>
        <w:rPr>
          <w:rFonts w:ascii="Times New Roman" w:hAnsi="Times New Roman"/>
          <w:b/>
          <w:sz w:val="28"/>
        </w:rPr>
      </w:pPr>
      <w:r w:rsidRPr="00CB4A4C">
        <w:rPr>
          <w:rFonts w:ascii="Times New Roman" w:hAnsi="Times New Roman"/>
          <w:b/>
          <w:sz w:val="28"/>
        </w:rPr>
        <w:t>Saskatchewan Writers</w:t>
      </w:r>
      <w:r w:rsidR="00CE2DA0" w:rsidRPr="00CB4A4C">
        <w:rPr>
          <w:rFonts w:ascii="Times New Roman" w:hAnsi="Times New Roman"/>
          <w:b/>
          <w:sz w:val="28"/>
        </w:rPr>
        <w:t>’</w:t>
      </w:r>
      <w:r w:rsidRPr="00CB4A4C">
        <w:rPr>
          <w:rFonts w:ascii="Times New Roman" w:hAnsi="Times New Roman"/>
          <w:b/>
          <w:sz w:val="28"/>
        </w:rPr>
        <w:t xml:space="preserve"> Guild</w:t>
      </w:r>
    </w:p>
    <w:p w14:paraId="15F08921" w14:textId="77777777" w:rsidR="0054579A" w:rsidRPr="00CB4A4C" w:rsidRDefault="00CE2DA0">
      <w:pPr>
        <w:jc w:val="center"/>
        <w:rPr>
          <w:rFonts w:ascii="Times New Roman" w:hAnsi="Times New Roman"/>
          <w:b/>
          <w:sz w:val="28"/>
        </w:rPr>
      </w:pPr>
      <w:r w:rsidRPr="00CB4A4C">
        <w:rPr>
          <w:rFonts w:ascii="Times New Roman" w:hAnsi="Times New Roman"/>
          <w:b/>
          <w:sz w:val="28"/>
        </w:rPr>
        <w:t xml:space="preserve">Board </w:t>
      </w:r>
      <w:r w:rsidR="0054579A" w:rsidRPr="00CB4A4C">
        <w:rPr>
          <w:rFonts w:ascii="Times New Roman" w:hAnsi="Times New Roman"/>
          <w:b/>
          <w:sz w:val="28"/>
        </w:rPr>
        <w:t>Nomination Form</w:t>
      </w:r>
    </w:p>
    <w:p w14:paraId="47C966DE" w14:textId="77777777" w:rsidR="0054579A" w:rsidRPr="00CB4A4C" w:rsidRDefault="0054579A">
      <w:pPr>
        <w:jc w:val="center"/>
        <w:rPr>
          <w:rFonts w:ascii="Times New Roman" w:hAnsi="Times New Roman"/>
          <w:b/>
          <w:sz w:val="28"/>
        </w:rPr>
      </w:pPr>
    </w:p>
    <w:p w14:paraId="147C2F1D" w14:textId="7BAD9646" w:rsidR="0054579A" w:rsidRPr="00CB4A4C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>I hereby submit the following person for election to the Saskatchewan Writers</w:t>
      </w:r>
      <w:r w:rsidR="00CE2DA0" w:rsidRPr="00CB4A4C">
        <w:rPr>
          <w:rFonts w:ascii="Times New Roman" w:hAnsi="Times New Roman"/>
        </w:rPr>
        <w:t>’</w:t>
      </w:r>
      <w:r w:rsidRPr="00CB4A4C">
        <w:rPr>
          <w:rFonts w:ascii="Times New Roman" w:hAnsi="Times New Roman"/>
        </w:rPr>
        <w:t xml:space="preserve"> Guild Board of Directors at the AGM on </w:t>
      </w:r>
      <w:r w:rsidR="00560D46">
        <w:rPr>
          <w:rFonts w:ascii="Times New Roman" w:hAnsi="Times New Roman"/>
        </w:rPr>
        <w:t>October 2</w:t>
      </w:r>
      <w:r w:rsidR="00815969">
        <w:rPr>
          <w:rFonts w:ascii="Times New Roman" w:hAnsi="Times New Roman"/>
        </w:rPr>
        <w:t>2</w:t>
      </w:r>
      <w:r w:rsidR="00CE2DA0" w:rsidRPr="00CB4A4C">
        <w:rPr>
          <w:rFonts w:ascii="Times New Roman" w:hAnsi="Times New Roman"/>
        </w:rPr>
        <w:t>, 20</w:t>
      </w:r>
      <w:r w:rsidR="00843400">
        <w:rPr>
          <w:rFonts w:ascii="Times New Roman" w:hAnsi="Times New Roman"/>
        </w:rPr>
        <w:t>2</w:t>
      </w:r>
      <w:r w:rsidR="00815969">
        <w:rPr>
          <w:rFonts w:ascii="Times New Roman" w:hAnsi="Times New Roman"/>
        </w:rPr>
        <w:t>2</w:t>
      </w:r>
      <w:r w:rsidRPr="00CB4A4C">
        <w:rPr>
          <w:rFonts w:ascii="Times New Roman" w:hAnsi="Times New Roman"/>
        </w:rPr>
        <w:t>. Nominees are not required to be present to accept the nomination</w:t>
      </w:r>
      <w:r w:rsidR="00CE2DA0" w:rsidRPr="00CB4A4C">
        <w:rPr>
          <w:rFonts w:ascii="Times New Roman" w:hAnsi="Times New Roman"/>
        </w:rPr>
        <w:t>,</w:t>
      </w:r>
      <w:r w:rsidRPr="00CB4A4C">
        <w:rPr>
          <w:rFonts w:ascii="Times New Roman" w:hAnsi="Times New Roman"/>
        </w:rPr>
        <w:t xml:space="preserve"> but must be in agreement</w:t>
      </w:r>
      <w:r w:rsidR="00CB4A4C">
        <w:rPr>
          <w:rFonts w:ascii="Times New Roman" w:hAnsi="Times New Roman"/>
        </w:rPr>
        <w:t xml:space="preserve">, have completed and signed the application form, and </w:t>
      </w:r>
      <w:r w:rsidRPr="00CB4A4C">
        <w:rPr>
          <w:rFonts w:ascii="Times New Roman" w:hAnsi="Times New Roman"/>
        </w:rPr>
        <w:t xml:space="preserve">be members in good standing of the SWG. </w:t>
      </w:r>
    </w:p>
    <w:p w14:paraId="7B28248D" w14:textId="77777777" w:rsidR="0054579A" w:rsidRPr="00CB4A4C" w:rsidRDefault="0054579A">
      <w:pPr>
        <w:rPr>
          <w:rFonts w:ascii="Times New Roman" w:hAnsi="Times New Roman"/>
        </w:rPr>
      </w:pPr>
    </w:p>
    <w:p w14:paraId="4E0F3E31" w14:textId="77777777" w:rsidR="0054579A" w:rsidRPr="00CB4A4C" w:rsidRDefault="0054579A">
      <w:pPr>
        <w:rPr>
          <w:rFonts w:ascii="Times New Roman" w:hAnsi="Times New Roman"/>
          <w:i/>
        </w:rPr>
      </w:pPr>
      <w:r w:rsidRPr="00CB4A4C">
        <w:rPr>
          <w:rFonts w:ascii="Times New Roman" w:hAnsi="Times New Roman"/>
          <w:i/>
        </w:rPr>
        <w:t>Nominee Information:</w:t>
      </w:r>
    </w:p>
    <w:p w14:paraId="39D1B924" w14:textId="77777777" w:rsidR="0054579A" w:rsidRPr="00CB4A4C" w:rsidRDefault="0054579A">
      <w:pPr>
        <w:rPr>
          <w:rFonts w:ascii="Times New Roman" w:hAnsi="Times New Roman"/>
          <w:i/>
        </w:rPr>
      </w:pPr>
    </w:p>
    <w:p w14:paraId="3DB85DAA" w14:textId="77777777" w:rsidR="0054579A" w:rsidRPr="00CB4A4C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>Name:</w:t>
      </w:r>
      <w:r w:rsidR="00CB4A4C">
        <w:rPr>
          <w:rFonts w:ascii="Times New Roman" w:hAnsi="Times New Roman"/>
        </w:rPr>
        <w:t xml:space="preserve"> __________________________________</w:t>
      </w:r>
      <w:r w:rsidR="006A43F4">
        <w:rPr>
          <w:rFonts w:ascii="Times New Roman" w:hAnsi="Times New Roman"/>
        </w:rPr>
        <w:t>__________________</w:t>
      </w:r>
      <w:r w:rsidR="00CB4A4C">
        <w:rPr>
          <w:rFonts w:ascii="Times New Roman" w:hAnsi="Times New Roman"/>
        </w:rPr>
        <w:t>__</w:t>
      </w:r>
    </w:p>
    <w:p w14:paraId="64EE1673" w14:textId="77777777" w:rsidR="0054579A" w:rsidRPr="00CB4A4C" w:rsidRDefault="0054579A">
      <w:pPr>
        <w:rPr>
          <w:rFonts w:ascii="Times New Roman" w:hAnsi="Times New Roman"/>
        </w:rPr>
      </w:pPr>
    </w:p>
    <w:p w14:paraId="1CE035DC" w14:textId="77777777" w:rsidR="0054579A" w:rsidRPr="00CB4A4C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>Address:</w:t>
      </w:r>
      <w:r w:rsidR="00CB4A4C">
        <w:rPr>
          <w:rFonts w:ascii="Times New Roman" w:hAnsi="Times New Roman"/>
        </w:rPr>
        <w:t xml:space="preserve"> ______________________________________________________________________</w:t>
      </w:r>
    </w:p>
    <w:p w14:paraId="607F0AF7" w14:textId="77777777" w:rsidR="0054579A" w:rsidRPr="00CB4A4C" w:rsidRDefault="0054579A">
      <w:pPr>
        <w:rPr>
          <w:rFonts w:ascii="Times New Roman" w:hAnsi="Times New Roman"/>
        </w:rPr>
      </w:pPr>
    </w:p>
    <w:p w14:paraId="04D4A1F7" w14:textId="48BA3407" w:rsidR="00CB4A4C" w:rsidRPr="00CB4A4C" w:rsidRDefault="00CB4A4C" w:rsidP="00CB4A4C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>E-mail</w:t>
      </w:r>
      <w:r w:rsidR="00A66143">
        <w:rPr>
          <w:rFonts w:ascii="Times New Roman" w:hAnsi="Times New Roman"/>
        </w:rPr>
        <w:t xml:space="preserve">: </w:t>
      </w:r>
      <w:r>
        <w:rPr>
          <w:rFonts w:ascii="Times New Roman" w:hAnsi="Times New Roman"/>
        </w:rPr>
        <w:t>_________________________________________</w:t>
      </w:r>
    </w:p>
    <w:p w14:paraId="6C563A59" w14:textId="77777777" w:rsidR="00CB4A4C" w:rsidRPr="00CB4A4C" w:rsidRDefault="00CB4A4C" w:rsidP="00CB4A4C">
      <w:pPr>
        <w:rPr>
          <w:rFonts w:ascii="Times New Roman" w:hAnsi="Times New Roman"/>
        </w:rPr>
      </w:pPr>
    </w:p>
    <w:p w14:paraId="43095C52" w14:textId="77777777" w:rsidR="0054579A" w:rsidRPr="00CB4A4C" w:rsidRDefault="00CB4A4C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Home </w:t>
      </w:r>
      <w:r w:rsidR="0054579A" w:rsidRPr="00CB4A4C">
        <w:rPr>
          <w:rFonts w:ascii="Times New Roman" w:hAnsi="Times New Roman"/>
        </w:rPr>
        <w:t>Phone:</w:t>
      </w:r>
      <w:r w:rsidR="00A6614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____________________</w:t>
      </w:r>
      <w:r w:rsidR="00A66143">
        <w:rPr>
          <w:rFonts w:ascii="Times New Roman" w:hAnsi="Times New Roman"/>
        </w:rPr>
        <w:t xml:space="preserve"> </w:t>
      </w:r>
      <w:r w:rsidR="0054579A" w:rsidRPr="00CB4A4C">
        <w:rPr>
          <w:rFonts w:ascii="Times New Roman" w:hAnsi="Times New Roman"/>
        </w:rPr>
        <w:t>Work</w:t>
      </w:r>
      <w:r>
        <w:rPr>
          <w:rFonts w:ascii="Times New Roman" w:hAnsi="Times New Roman"/>
        </w:rPr>
        <w:t xml:space="preserve"> or Cell Phone</w:t>
      </w:r>
      <w:r w:rsidR="0054579A" w:rsidRPr="00CB4A4C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_________________________</w:t>
      </w:r>
    </w:p>
    <w:p w14:paraId="59279685" w14:textId="77777777" w:rsidR="00CB4A4C" w:rsidRDefault="00CB4A4C">
      <w:pPr>
        <w:rPr>
          <w:rFonts w:ascii="Times New Roman" w:hAnsi="Times New Roman"/>
        </w:rPr>
      </w:pPr>
    </w:p>
    <w:p w14:paraId="5EC65943" w14:textId="77777777" w:rsidR="0054579A" w:rsidRPr="00CB4A4C" w:rsidRDefault="0054579A">
      <w:pPr>
        <w:rPr>
          <w:rFonts w:ascii="Times New Roman" w:hAnsi="Times New Roman"/>
        </w:rPr>
      </w:pPr>
    </w:p>
    <w:p w14:paraId="7A5B3D39" w14:textId="77777777" w:rsidR="0054579A" w:rsidRPr="00CB4A4C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>Nomination designated for the position of:</w:t>
      </w:r>
    </w:p>
    <w:p w14:paraId="1948A467" w14:textId="77777777" w:rsidR="0054579A" w:rsidRPr="00CB4A4C" w:rsidRDefault="0054579A">
      <w:pPr>
        <w:rPr>
          <w:rFonts w:ascii="Times New Roman" w:hAnsi="Times New Roman"/>
        </w:rPr>
      </w:pPr>
    </w:p>
    <w:p w14:paraId="12D7BE17" w14:textId="77777777" w:rsidR="0054579A" w:rsidRPr="00CB4A4C" w:rsidRDefault="00347D23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 xml:space="preserve">[  ] </w:t>
      </w:r>
      <w:r w:rsidR="0054579A" w:rsidRPr="00CB4A4C">
        <w:rPr>
          <w:rFonts w:ascii="Times New Roman" w:hAnsi="Times New Roman"/>
        </w:rPr>
        <w:t>President</w:t>
      </w:r>
      <w:r w:rsidR="00CB4A4C">
        <w:rPr>
          <w:rFonts w:ascii="Times New Roman" w:hAnsi="Times New Roman"/>
        </w:rPr>
        <w:tab/>
      </w:r>
      <w:r w:rsidR="00CB4A4C">
        <w:rPr>
          <w:rFonts w:ascii="Times New Roman" w:hAnsi="Times New Roman"/>
        </w:rPr>
        <w:tab/>
      </w:r>
      <w:r w:rsidR="00CB4A4C">
        <w:rPr>
          <w:rFonts w:ascii="Times New Roman" w:hAnsi="Times New Roman"/>
        </w:rPr>
        <w:tab/>
      </w:r>
      <w:r w:rsidR="00CB4A4C">
        <w:rPr>
          <w:rFonts w:ascii="Times New Roman" w:hAnsi="Times New Roman"/>
        </w:rPr>
        <w:tab/>
      </w:r>
      <w:r w:rsidR="0054579A" w:rsidRPr="00CB4A4C">
        <w:rPr>
          <w:rFonts w:ascii="Times New Roman" w:hAnsi="Times New Roman"/>
        </w:rPr>
        <w:t xml:space="preserve">[  ] Board </w:t>
      </w:r>
      <w:r w:rsidR="00CB4A4C">
        <w:rPr>
          <w:rFonts w:ascii="Times New Roman" w:hAnsi="Times New Roman"/>
        </w:rPr>
        <w:t>Director</w:t>
      </w:r>
    </w:p>
    <w:p w14:paraId="79A43472" w14:textId="77777777" w:rsidR="0054579A" w:rsidRPr="00CB4A4C" w:rsidRDefault="0054579A">
      <w:pPr>
        <w:rPr>
          <w:rFonts w:ascii="Times New Roman" w:hAnsi="Times New Roman"/>
        </w:rPr>
      </w:pPr>
    </w:p>
    <w:p w14:paraId="2B7CED2E" w14:textId="77777777" w:rsidR="0054579A" w:rsidRPr="00CB4A4C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  <w:i/>
        </w:rPr>
        <w:t>Nominator Information</w:t>
      </w:r>
      <w:r w:rsidRPr="00CB4A4C">
        <w:rPr>
          <w:rFonts w:ascii="Times New Roman" w:hAnsi="Times New Roman"/>
        </w:rPr>
        <w:t>:</w:t>
      </w:r>
      <w:r w:rsidR="006A43F4">
        <w:rPr>
          <w:rFonts w:ascii="Times New Roman" w:hAnsi="Times New Roman"/>
        </w:rPr>
        <w:tab/>
      </w:r>
      <w:r w:rsidR="006A43F4">
        <w:rPr>
          <w:rFonts w:ascii="Times New Roman" w:hAnsi="Times New Roman"/>
        </w:rPr>
        <w:tab/>
      </w:r>
      <w:r w:rsidR="006A43F4">
        <w:rPr>
          <w:rFonts w:ascii="Times New Roman" w:hAnsi="Times New Roman"/>
        </w:rPr>
        <w:tab/>
      </w:r>
      <w:r w:rsidR="006A43F4">
        <w:rPr>
          <w:rFonts w:ascii="Times New Roman" w:hAnsi="Times New Roman"/>
        </w:rPr>
        <w:tab/>
      </w:r>
      <w:r w:rsidR="006A43F4">
        <w:rPr>
          <w:rFonts w:ascii="Times New Roman" w:hAnsi="Times New Roman"/>
        </w:rPr>
        <w:tab/>
      </w:r>
    </w:p>
    <w:p w14:paraId="606F65EA" w14:textId="77777777" w:rsidR="001F698E" w:rsidRDefault="001F698E">
      <w:pPr>
        <w:rPr>
          <w:rFonts w:ascii="Times New Roman" w:hAnsi="Times New Roman"/>
        </w:rPr>
      </w:pPr>
    </w:p>
    <w:p w14:paraId="72A3C99C" w14:textId="2A6ADB64" w:rsidR="0054579A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 xml:space="preserve">Name: </w:t>
      </w:r>
      <w:r w:rsidR="00CB4A4C">
        <w:rPr>
          <w:rFonts w:ascii="Times New Roman" w:hAnsi="Times New Roman"/>
        </w:rPr>
        <w:t xml:space="preserve"> _______________________________</w:t>
      </w:r>
      <w:r w:rsidR="006A43F4">
        <w:rPr>
          <w:rFonts w:ascii="Times New Roman" w:hAnsi="Times New Roman"/>
        </w:rPr>
        <w:t xml:space="preserve">    </w:t>
      </w:r>
      <w:r w:rsidR="006A43F4" w:rsidRPr="00CB4A4C">
        <w:rPr>
          <w:rFonts w:ascii="Times New Roman" w:hAnsi="Times New Roman"/>
        </w:rPr>
        <w:t>Phone:</w:t>
      </w:r>
      <w:r w:rsidR="006A43F4">
        <w:rPr>
          <w:rFonts w:ascii="Times New Roman" w:hAnsi="Times New Roman"/>
        </w:rPr>
        <w:t xml:space="preserve"> ________________________________</w:t>
      </w:r>
    </w:p>
    <w:p w14:paraId="107A65F4" w14:textId="77777777" w:rsidR="00CB4A4C" w:rsidRPr="00CB4A4C" w:rsidRDefault="00CB4A4C">
      <w:pPr>
        <w:rPr>
          <w:rFonts w:ascii="Times New Roman" w:hAnsi="Times New Roman"/>
        </w:rPr>
      </w:pPr>
    </w:p>
    <w:p w14:paraId="42A5F3EB" w14:textId="77777777" w:rsidR="006A43F4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 xml:space="preserve">E-mail: </w:t>
      </w:r>
      <w:r w:rsidR="006A43F4">
        <w:rPr>
          <w:rFonts w:ascii="Times New Roman" w:hAnsi="Times New Roman"/>
        </w:rPr>
        <w:t xml:space="preserve">____________________________________________  </w:t>
      </w:r>
    </w:p>
    <w:p w14:paraId="738B53A3" w14:textId="77777777" w:rsidR="006A43F4" w:rsidRDefault="006A43F4">
      <w:pPr>
        <w:rPr>
          <w:rFonts w:ascii="Times New Roman" w:hAnsi="Times New Roman"/>
        </w:rPr>
      </w:pPr>
    </w:p>
    <w:p w14:paraId="4314892E" w14:textId="77777777" w:rsidR="0054579A" w:rsidRPr="00CB4A4C" w:rsidRDefault="005D70AD">
      <w:pPr>
        <w:rPr>
          <w:rFonts w:ascii="Times New Roman" w:hAnsi="Times New Roman"/>
        </w:rPr>
      </w:pPr>
      <w:r>
        <w:rPr>
          <w:rFonts w:ascii="Times New Roman" w:hAnsi="Times New Roman"/>
        </w:rPr>
        <w:t>Nominator</w:t>
      </w:r>
      <w:r w:rsidR="006A43F4">
        <w:rPr>
          <w:rFonts w:ascii="Times New Roman" w:hAnsi="Times New Roman"/>
        </w:rPr>
        <w:t xml:space="preserve"> Signature: _________________________________   </w:t>
      </w:r>
      <w:r w:rsidR="00A66143">
        <w:rPr>
          <w:rFonts w:ascii="Times New Roman" w:hAnsi="Times New Roman"/>
        </w:rPr>
        <w:t xml:space="preserve"> </w:t>
      </w:r>
      <w:r w:rsidR="006A43F4">
        <w:rPr>
          <w:rFonts w:ascii="Times New Roman" w:hAnsi="Times New Roman"/>
        </w:rPr>
        <w:t>Date: ____________________</w:t>
      </w:r>
    </w:p>
    <w:p w14:paraId="05DF7205" w14:textId="77777777" w:rsidR="0054579A" w:rsidRPr="00CB4A4C" w:rsidRDefault="0054579A">
      <w:pPr>
        <w:rPr>
          <w:rFonts w:ascii="Times New Roman" w:hAnsi="Times New Roman"/>
        </w:rPr>
      </w:pPr>
    </w:p>
    <w:p w14:paraId="6825E828" w14:textId="77777777" w:rsidR="006A43F4" w:rsidRDefault="006A43F4">
      <w:pPr>
        <w:rPr>
          <w:rFonts w:ascii="Times New Roman" w:hAnsi="Times New Roman"/>
        </w:rPr>
      </w:pPr>
      <w:r w:rsidRPr="006A43F4">
        <w:rPr>
          <w:rFonts w:ascii="Times New Roman" w:hAnsi="Times New Roman"/>
        </w:rPr>
        <w:t>Seconder Signature:</w:t>
      </w:r>
      <w:r>
        <w:rPr>
          <w:rFonts w:ascii="Times New Roman" w:hAnsi="Times New Roman"/>
        </w:rPr>
        <w:t xml:space="preserve"> ___________________________________</w:t>
      </w:r>
      <w:r w:rsidR="00A6614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Date: ____________________</w:t>
      </w:r>
    </w:p>
    <w:p w14:paraId="1148252B" w14:textId="77777777" w:rsidR="0054579A" w:rsidRPr="00CB4A4C" w:rsidRDefault="006A43F4">
      <w:pPr>
        <w:rPr>
          <w:rFonts w:ascii="Times New Roman" w:hAnsi="Times New Roman"/>
        </w:rPr>
      </w:pPr>
      <w:r>
        <w:rPr>
          <w:rFonts w:ascii="Times New Roman" w:hAnsi="Times New Roman"/>
        </w:rPr>
        <w:t>(Or a</w:t>
      </w:r>
      <w:r w:rsidR="0054579A" w:rsidRPr="00CB4A4C">
        <w:rPr>
          <w:rFonts w:ascii="Times New Roman" w:hAnsi="Times New Roman"/>
        </w:rPr>
        <w:t xml:space="preserve"> seconder for the nomination will be required at the AGM.</w:t>
      </w:r>
      <w:r>
        <w:rPr>
          <w:rFonts w:ascii="Times New Roman" w:hAnsi="Times New Roman"/>
        </w:rPr>
        <w:t>)</w:t>
      </w:r>
    </w:p>
    <w:p w14:paraId="17C6A5E9" w14:textId="77777777" w:rsidR="0054579A" w:rsidRPr="00CB4A4C" w:rsidRDefault="0054579A">
      <w:pPr>
        <w:rPr>
          <w:rFonts w:ascii="Times New Roman" w:hAnsi="Times New Roman"/>
        </w:rPr>
      </w:pPr>
    </w:p>
    <w:p w14:paraId="3AD79377" w14:textId="77777777" w:rsidR="006A43F4" w:rsidRDefault="006A43F4">
      <w:pPr>
        <w:rPr>
          <w:rFonts w:ascii="Times New Roman" w:hAnsi="Times New Roman"/>
        </w:rPr>
      </w:pPr>
    </w:p>
    <w:p w14:paraId="7B41226E" w14:textId="1F8B7B04" w:rsidR="0054579A" w:rsidRDefault="0054579A">
      <w:pPr>
        <w:rPr>
          <w:rFonts w:ascii="Times New Roman" w:hAnsi="Times New Roman"/>
        </w:rPr>
      </w:pPr>
      <w:r w:rsidRPr="00CB4A4C">
        <w:rPr>
          <w:rFonts w:ascii="Times New Roman" w:hAnsi="Times New Roman"/>
        </w:rPr>
        <w:t xml:space="preserve">Please send a </w:t>
      </w:r>
      <w:r w:rsidR="00CB4A4C">
        <w:rPr>
          <w:rFonts w:ascii="Times New Roman" w:hAnsi="Times New Roman"/>
        </w:rPr>
        <w:t>brief biography on the nominee, along with their application form</w:t>
      </w:r>
      <w:r w:rsidR="008C4FE0">
        <w:rPr>
          <w:rFonts w:ascii="Times New Roman" w:hAnsi="Times New Roman"/>
        </w:rPr>
        <w:t xml:space="preserve"> to:</w:t>
      </w:r>
      <w:bookmarkStart w:id="0" w:name="_GoBack"/>
      <w:bookmarkEnd w:id="0"/>
    </w:p>
    <w:p w14:paraId="7E454564" w14:textId="4283FD1F" w:rsidR="008C4FE0" w:rsidRDefault="008C4FE0">
      <w:pPr>
        <w:rPr>
          <w:rFonts w:ascii="Times New Roman" w:hAnsi="Times New Roman"/>
        </w:rPr>
      </w:pPr>
    </w:p>
    <w:p w14:paraId="778E06D1" w14:textId="77777777" w:rsidR="008C4FE0" w:rsidRPr="008C4FE0" w:rsidRDefault="008C4FE0" w:rsidP="008C4FE0">
      <w:pPr>
        <w:rPr>
          <w:rFonts w:ascii="Times New Roman" w:hAnsi="Times New Roman"/>
        </w:rPr>
      </w:pPr>
      <w:r w:rsidRPr="008C4FE0">
        <w:rPr>
          <w:rFonts w:ascii="Times New Roman" w:hAnsi="Times New Roman"/>
        </w:rPr>
        <w:t>Jack Walton, Nominations Chair</w:t>
      </w:r>
    </w:p>
    <w:p w14:paraId="1EA87A96" w14:textId="5B00FD22" w:rsidR="008C4FE0" w:rsidRPr="008C4FE0" w:rsidRDefault="008C4FE0" w:rsidP="008C4FE0">
      <w:pPr>
        <w:rPr>
          <w:rFonts w:ascii="Times New Roman" w:hAnsi="Times New Roman"/>
        </w:rPr>
      </w:pPr>
      <w:r w:rsidRPr="008C4FE0">
        <w:rPr>
          <w:rFonts w:ascii="Times New Roman" w:hAnsi="Times New Roman"/>
        </w:rPr>
        <w:t xml:space="preserve">Box 3986, Regina, </w:t>
      </w:r>
      <w:proofErr w:type="gramStart"/>
      <w:r w:rsidRPr="008C4FE0">
        <w:rPr>
          <w:rFonts w:ascii="Times New Roman" w:hAnsi="Times New Roman"/>
        </w:rPr>
        <w:t>SK  S</w:t>
      </w:r>
      <w:proofErr w:type="gramEnd"/>
      <w:r w:rsidRPr="008C4FE0">
        <w:rPr>
          <w:rFonts w:ascii="Times New Roman" w:hAnsi="Times New Roman"/>
        </w:rPr>
        <w:t>4P 3R9 (Mail)</w:t>
      </w:r>
    </w:p>
    <w:p w14:paraId="40738D4E" w14:textId="3B012A0D" w:rsidR="008C4FE0" w:rsidRPr="008C4FE0" w:rsidRDefault="008C4FE0" w:rsidP="008C4FE0">
      <w:pPr>
        <w:rPr>
          <w:rFonts w:ascii="Times New Roman" w:hAnsi="Times New Roman"/>
        </w:rPr>
      </w:pPr>
      <w:r w:rsidRPr="008C4FE0">
        <w:rPr>
          <w:rFonts w:ascii="Times New Roman" w:hAnsi="Times New Roman"/>
        </w:rPr>
        <w:t xml:space="preserve">#100, 1150 - 8th Ave. Regina, </w:t>
      </w:r>
      <w:proofErr w:type="gramStart"/>
      <w:r w:rsidRPr="008C4FE0">
        <w:rPr>
          <w:rFonts w:ascii="Times New Roman" w:hAnsi="Times New Roman"/>
        </w:rPr>
        <w:t>SK  S</w:t>
      </w:r>
      <w:proofErr w:type="gramEnd"/>
      <w:r w:rsidRPr="008C4FE0">
        <w:rPr>
          <w:rFonts w:ascii="Times New Roman" w:hAnsi="Times New Roman"/>
        </w:rPr>
        <w:t>4R 1C9 (Drop-off)</w:t>
      </w:r>
    </w:p>
    <w:p w14:paraId="5C926866" w14:textId="01E242EB" w:rsidR="008C4FE0" w:rsidRPr="00CB4A4C" w:rsidRDefault="008C4FE0" w:rsidP="008C4FE0">
      <w:pPr>
        <w:rPr>
          <w:rFonts w:ascii="Times New Roman" w:hAnsi="Times New Roman"/>
        </w:rPr>
      </w:pPr>
      <w:r w:rsidRPr="008C4FE0">
        <w:rPr>
          <w:rFonts w:ascii="Times New Roman" w:hAnsi="Times New Roman"/>
        </w:rPr>
        <w:t>info@skwriter.com</w:t>
      </w:r>
    </w:p>
    <w:sectPr w:rsidR="008C4FE0" w:rsidRPr="00CB4A4C" w:rsidSect="00CB4A4C">
      <w:footerReference w:type="default" r:id="rId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7421A" w14:textId="77777777" w:rsidR="00034CA7" w:rsidRDefault="00034CA7" w:rsidP="006A43F4">
      <w:r>
        <w:separator/>
      </w:r>
    </w:p>
  </w:endnote>
  <w:endnote w:type="continuationSeparator" w:id="0">
    <w:p w14:paraId="6C0142D4" w14:textId="77777777" w:rsidR="00034CA7" w:rsidRDefault="00034CA7" w:rsidP="006A4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CFDE6" w14:textId="225F9DBF" w:rsidR="006A43F4" w:rsidRDefault="000B0194" w:rsidP="000B0194">
    <w:r>
      <w:rPr>
        <w:noProof/>
      </w:rPr>
      <w:drawing>
        <wp:anchor distT="0" distB="0" distL="114300" distR="114300" simplePos="0" relativeHeight="251659264" behindDoc="0" locked="0" layoutInCell="1" allowOverlap="1" wp14:anchorId="751BF0B6" wp14:editId="1CB645BE">
          <wp:simplePos x="0" y="0"/>
          <wp:positionH relativeFrom="column">
            <wp:posOffset>4150360</wp:posOffset>
          </wp:positionH>
          <wp:positionV relativeFrom="paragraph">
            <wp:posOffset>-30480</wp:posOffset>
          </wp:positionV>
          <wp:extent cx="1318944" cy="200660"/>
          <wp:effectExtent l="0" t="0" r="0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KLotteries logo HOR co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8944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2EC70069" wp14:editId="389FBD45">
          <wp:simplePos x="0" y="0"/>
          <wp:positionH relativeFrom="column">
            <wp:posOffset>3087370</wp:posOffset>
          </wp:positionH>
          <wp:positionV relativeFrom="paragraph">
            <wp:posOffset>-123825</wp:posOffset>
          </wp:positionV>
          <wp:extent cx="904240" cy="399778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askculture Logo_color transparen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240" cy="3997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43F4" w:rsidRPr="00FF7797">
      <w:rPr>
        <w:rFonts w:ascii="Times New Roman" w:hAnsi="Times New Roman"/>
        <w:sz w:val="22"/>
        <w:szCs w:val="22"/>
      </w:rPr>
      <w:t>SWG gratefully acknowledges funding support from:</w:t>
    </w:r>
    <w:r>
      <w:rPr>
        <w:rFonts w:ascii="Times New Roman" w:hAnsi="Times New Roman"/>
        <w:sz w:val="22"/>
        <w:szCs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94B47" w14:textId="77777777" w:rsidR="00034CA7" w:rsidRDefault="00034CA7" w:rsidP="006A43F4">
      <w:r>
        <w:separator/>
      </w:r>
    </w:p>
  </w:footnote>
  <w:footnote w:type="continuationSeparator" w:id="0">
    <w:p w14:paraId="04440B70" w14:textId="77777777" w:rsidR="00034CA7" w:rsidRDefault="00034CA7" w:rsidP="006A43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DI0Njc3sTA1MjNT0lEKTi0uzszPAykwrgUAOWQFtiwAAAA="/>
  </w:docVars>
  <w:rsids>
    <w:rsidRoot w:val="009A796E"/>
    <w:rsid w:val="00034CA7"/>
    <w:rsid w:val="000551E7"/>
    <w:rsid w:val="000B0194"/>
    <w:rsid w:val="00154DA3"/>
    <w:rsid w:val="001F698E"/>
    <w:rsid w:val="00263FA9"/>
    <w:rsid w:val="00347D23"/>
    <w:rsid w:val="0054579A"/>
    <w:rsid w:val="00560D46"/>
    <w:rsid w:val="005D70AD"/>
    <w:rsid w:val="006A43F4"/>
    <w:rsid w:val="00815969"/>
    <w:rsid w:val="00843400"/>
    <w:rsid w:val="008C4FE0"/>
    <w:rsid w:val="009A796E"/>
    <w:rsid w:val="00A60CBE"/>
    <w:rsid w:val="00A66143"/>
    <w:rsid w:val="00AA2035"/>
    <w:rsid w:val="00CB4A4C"/>
    <w:rsid w:val="00CE2DA0"/>
    <w:rsid w:val="00DB2F2E"/>
    <w:rsid w:val="00DD0241"/>
    <w:rsid w:val="00ED1ED7"/>
    <w:rsid w:val="00F219B1"/>
    <w:rsid w:val="00FF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2E64526"/>
  <w15:chartTrackingRefBased/>
  <w15:docId w15:val="{BF8D6A2B-BB07-4122-AE05-45D3D6742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A43F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A43F4"/>
    <w:rPr>
      <w:rFonts w:ascii="Arial" w:hAnsi="Arial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6A43F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A43F4"/>
    <w:rPr>
      <w:rFonts w:ascii="Arial" w:hAnsi="Arial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skatchewan Writers Guild</vt:lpstr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katchewan Writers Guild</dc:title>
  <dc:subject/>
  <dc:creator>Paul Wilson</dc:creator>
  <cp:keywords/>
  <cp:lastModifiedBy>SWG Info</cp:lastModifiedBy>
  <cp:revision>3</cp:revision>
  <cp:lastPrinted>2021-10-21T17:49:00Z</cp:lastPrinted>
  <dcterms:created xsi:type="dcterms:W3CDTF">2022-08-25T14:36:00Z</dcterms:created>
  <dcterms:modified xsi:type="dcterms:W3CDTF">2022-09-02T15:00:00Z</dcterms:modified>
</cp:coreProperties>
</file>